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E78FA" w14:textId="513C394D" w:rsidR="00115874" w:rsidRPr="00115874" w:rsidRDefault="0084017B" w:rsidP="00603946">
      <w:pPr>
        <w:pStyle w:val="Heading1"/>
      </w:pPr>
      <w:r>
        <w:t>W</w:t>
      </w:r>
      <w:r w:rsidR="00A600AD">
        <w:t>ee</w:t>
      </w:r>
      <w:r>
        <w:t>k</w:t>
      </w:r>
      <w:r w:rsidR="00A600AD">
        <w:t xml:space="preserve"> </w:t>
      </w:r>
      <w:r>
        <w:t>10</w:t>
      </w:r>
      <w:r w:rsidR="00A600AD">
        <w:t>: Instructor</w:t>
      </w:r>
      <w:r>
        <w:t xml:space="preserve"> </w:t>
      </w:r>
      <w:r w:rsidR="00115874" w:rsidRPr="00115874">
        <w:t xml:space="preserve">Notes </w:t>
      </w:r>
    </w:p>
    <w:p w14:paraId="6EA3B209" w14:textId="77777777" w:rsidR="00115874" w:rsidRPr="00115874" w:rsidRDefault="00115874" w:rsidP="00603946">
      <w:pPr>
        <w:pStyle w:val="Heading2"/>
      </w:pPr>
      <w:r w:rsidRPr="00115874">
        <w:t>Overview</w:t>
      </w:r>
    </w:p>
    <w:p w14:paraId="2CAF7040" w14:textId="1058A07A" w:rsidR="004523A0" w:rsidRDefault="004523A0" w:rsidP="001158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week students will be working on </w:t>
      </w:r>
      <w:r w:rsidR="00E90183">
        <w:rPr>
          <w:rFonts w:ascii="Times New Roman" w:eastAsia="Times New Roman" w:hAnsi="Times New Roman" w:cs="Times New Roman"/>
          <w:sz w:val="24"/>
          <w:szCs w:val="24"/>
        </w:rPr>
        <w:t xml:space="preserve">creating bug reports. </w:t>
      </w:r>
    </w:p>
    <w:p w14:paraId="13DE745A" w14:textId="77777777" w:rsidR="00115874" w:rsidRPr="00115874" w:rsidRDefault="00115874" w:rsidP="00603946">
      <w:pPr>
        <w:pStyle w:val="Heading2"/>
      </w:pPr>
      <w:r w:rsidRPr="00115874">
        <w:t>Objectives</w:t>
      </w:r>
    </w:p>
    <w:p w14:paraId="58224AF4" w14:textId="77777777" w:rsidR="00115874" w:rsidRPr="00115874" w:rsidRDefault="00115874" w:rsidP="001158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 xml:space="preserve">By the end of the week, each student will be able to: </w:t>
      </w:r>
    </w:p>
    <w:p w14:paraId="36A25D90" w14:textId="77777777" w:rsidR="00115874" w:rsidRPr="00115874" w:rsidRDefault="00115874" w:rsidP="0011587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>Differentiate Functional and Non-Functional Testing criteria from Requirements, Design, and Implementation</w:t>
      </w:r>
    </w:p>
    <w:p w14:paraId="0DEC3EDF" w14:textId="77777777" w:rsidR="00115874" w:rsidRPr="00115874" w:rsidRDefault="00115874" w:rsidP="0011587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>Present a customer report</w:t>
      </w:r>
    </w:p>
    <w:p w14:paraId="3B34B785" w14:textId="77777777" w:rsidR="00115874" w:rsidRPr="00115874" w:rsidRDefault="00115874" w:rsidP="0011587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>Create a Bug Report form</w:t>
      </w:r>
    </w:p>
    <w:p w14:paraId="7071403B" w14:textId="77777777" w:rsidR="00115874" w:rsidRPr="00115874" w:rsidRDefault="00115874" w:rsidP="0011587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>Complete bug reports for a product</w:t>
      </w:r>
    </w:p>
    <w:p w14:paraId="43BA0C3F" w14:textId="77777777" w:rsidR="00115874" w:rsidRPr="00115874" w:rsidRDefault="00115874" w:rsidP="00603946">
      <w:pPr>
        <w:pStyle w:val="Heading2"/>
      </w:pPr>
      <w:r w:rsidRPr="00115874">
        <w:t>Before the Week Begins (Prepare)</w:t>
      </w:r>
    </w:p>
    <w:p w14:paraId="5374AD9E" w14:textId="77777777" w:rsidR="00115874" w:rsidRPr="00115874" w:rsidRDefault="00115874" w:rsidP="00603946">
      <w:pPr>
        <w:pStyle w:val="Heading3"/>
        <w:rPr>
          <w:rFonts w:eastAsia="Times New Roman"/>
        </w:rPr>
      </w:pPr>
      <w:r w:rsidRPr="00115874">
        <w:rPr>
          <w:rFonts w:eastAsia="Times New Roman"/>
        </w:rPr>
        <w:t xml:space="preserve">Preparation: </w:t>
      </w:r>
    </w:p>
    <w:p w14:paraId="3E357358" w14:textId="5E031597" w:rsidR="00115874" w:rsidRPr="00115874" w:rsidRDefault="00115874" w:rsidP="0011587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>Students will be working on creating a presentation for the customer about features that have been tested</w:t>
      </w:r>
      <w:r w:rsidR="005B0F30">
        <w:rPr>
          <w:rFonts w:ascii="Times New Roman" w:eastAsia="Times New Roman" w:hAnsi="Times New Roman" w:cs="Times New Roman"/>
          <w:sz w:val="24"/>
          <w:szCs w:val="24"/>
        </w:rPr>
        <w:t>—i</w:t>
      </w:r>
      <w:r w:rsidRPr="00115874">
        <w:rPr>
          <w:rFonts w:ascii="Times New Roman" w:eastAsia="Times New Roman" w:hAnsi="Times New Roman" w:cs="Times New Roman"/>
          <w:sz w:val="24"/>
          <w:szCs w:val="24"/>
        </w:rPr>
        <w:t>dentifying current issues and writing bug reports based on report</w:t>
      </w:r>
      <w:r w:rsidR="005B0F30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15874">
        <w:rPr>
          <w:rFonts w:ascii="Times New Roman" w:eastAsia="Times New Roman" w:hAnsi="Times New Roman" w:cs="Times New Roman"/>
          <w:sz w:val="24"/>
          <w:szCs w:val="24"/>
        </w:rPr>
        <w:t xml:space="preserve"> they </w:t>
      </w:r>
      <w:r w:rsidR="005B0F30">
        <w:rPr>
          <w:rFonts w:ascii="Times New Roman" w:eastAsia="Times New Roman" w:hAnsi="Times New Roman" w:cs="Times New Roman"/>
          <w:sz w:val="24"/>
          <w:szCs w:val="24"/>
        </w:rPr>
        <w:t>made</w:t>
      </w:r>
      <w:r w:rsidRPr="0011587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396D4DB" w14:textId="77777777" w:rsidR="00115874" w:rsidRPr="00115874" w:rsidRDefault="00115874" w:rsidP="00603946">
      <w:pPr>
        <w:pStyle w:val="Heading3"/>
        <w:rPr>
          <w:rFonts w:eastAsia="Times New Roman"/>
        </w:rPr>
      </w:pPr>
      <w:r w:rsidRPr="00115874">
        <w:rPr>
          <w:rFonts w:eastAsia="Times New Roman"/>
        </w:rPr>
        <w:t>Partnership/Group work:</w:t>
      </w:r>
    </w:p>
    <w:p w14:paraId="37B2A87F" w14:textId="77777777" w:rsidR="00115874" w:rsidRPr="00115874" w:rsidRDefault="00115874" w:rsidP="0011587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>Partnerships are also creating Bug Report forms.</w:t>
      </w:r>
    </w:p>
    <w:p w14:paraId="2BC85E7E" w14:textId="77777777" w:rsidR="00115874" w:rsidRPr="00115874" w:rsidRDefault="00115874" w:rsidP="00603946">
      <w:pPr>
        <w:pStyle w:val="Heading2"/>
      </w:pPr>
      <w:r w:rsidRPr="00115874">
        <w:t>During the Week (Teach)</w:t>
      </w:r>
    </w:p>
    <w:p w14:paraId="25087A99" w14:textId="77777777" w:rsidR="00115874" w:rsidRPr="00115874" w:rsidRDefault="00115874" w:rsidP="00603946">
      <w:pPr>
        <w:pStyle w:val="Heading3"/>
        <w:rPr>
          <w:rFonts w:eastAsia="Times New Roman"/>
        </w:rPr>
      </w:pPr>
      <w:r w:rsidRPr="00115874">
        <w:rPr>
          <w:rFonts w:eastAsia="Times New Roman"/>
        </w:rPr>
        <w:t>Labs:</w:t>
      </w:r>
    </w:p>
    <w:p w14:paraId="51541393" w14:textId="77777777" w:rsidR="00115874" w:rsidRPr="00115874" w:rsidRDefault="00115874" w:rsidP="0011587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 xml:space="preserve">Making sure that the customer gets the right product is just as important as the product works correctly is all part of Testing. </w:t>
      </w:r>
    </w:p>
    <w:p w14:paraId="01B9825E" w14:textId="77777777" w:rsidR="00115874" w:rsidRPr="00115874" w:rsidRDefault="00115874" w:rsidP="00603946">
      <w:pPr>
        <w:pStyle w:val="Heading2"/>
      </w:pPr>
      <w:r w:rsidRPr="00115874">
        <w:t>Looking Ahead</w:t>
      </w:r>
    </w:p>
    <w:p w14:paraId="44CAFB4F" w14:textId="77777777" w:rsidR="00115874" w:rsidRPr="00115874" w:rsidRDefault="00115874" w:rsidP="001158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 xml:space="preserve">To be aware of </w:t>
      </w:r>
    </w:p>
    <w:p w14:paraId="3A17D128" w14:textId="77777777" w:rsidR="00115874" w:rsidRPr="00115874" w:rsidRDefault="00115874" w:rsidP="001158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t xml:space="preserve">Next week's announcements: </w:t>
      </w:r>
    </w:p>
    <w:p w14:paraId="3EBFB2A3" w14:textId="5A5AECC2" w:rsidR="00115874" w:rsidRPr="00115874" w:rsidRDefault="00115874" w:rsidP="0011587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5874">
        <w:rPr>
          <w:rFonts w:ascii="Times New Roman" w:eastAsia="Times New Roman" w:hAnsi="Times New Roman" w:cs="Times New Roman"/>
          <w:sz w:val="24"/>
          <w:szCs w:val="24"/>
        </w:rPr>
        <w:lastRenderedPageBreak/>
        <w:t>Please create and post your Announcement for W</w:t>
      </w:r>
      <w:r w:rsidR="005D5FB1">
        <w:rPr>
          <w:rFonts w:ascii="Times New Roman" w:eastAsia="Times New Roman" w:hAnsi="Times New Roman" w:cs="Times New Roman"/>
          <w:sz w:val="24"/>
          <w:szCs w:val="24"/>
        </w:rPr>
        <w:t>11</w:t>
      </w:r>
      <w:r w:rsidRPr="00115874">
        <w:rPr>
          <w:rFonts w:ascii="Times New Roman" w:eastAsia="Times New Roman" w:hAnsi="Times New Roman" w:cs="Times New Roman"/>
          <w:sz w:val="24"/>
          <w:szCs w:val="24"/>
        </w:rPr>
        <w:t xml:space="preserve"> by Friday of this week</w:t>
      </w:r>
      <w:r w:rsidR="005D5FB1">
        <w:rPr>
          <w:rFonts w:ascii="Times New Roman" w:eastAsia="Times New Roman" w:hAnsi="Times New Roman" w:cs="Times New Roman"/>
          <w:sz w:val="24"/>
          <w:szCs w:val="24"/>
        </w:rPr>
        <w:t>, no later than Monday.</w:t>
      </w:r>
      <w:r w:rsidRPr="001158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C9287B" w14:textId="6ED8718C" w:rsidR="00177FDD" w:rsidRDefault="00177FDD">
      <w:r>
        <w:br w:type="page"/>
      </w:r>
    </w:p>
    <w:p w14:paraId="1DCF7397" w14:textId="77777777" w:rsidR="00177FDD" w:rsidRDefault="00177FDD" w:rsidP="00177FDD">
      <w:pPr>
        <w:pStyle w:val="Heading1"/>
      </w:pPr>
      <w:r>
        <w:lastRenderedPageBreak/>
        <w:t>Prepare</w:t>
      </w:r>
    </w:p>
    <w:p w14:paraId="3A923961" w14:textId="77777777" w:rsidR="00177FDD" w:rsidRDefault="00177FDD" w:rsidP="00177FDD">
      <w:pPr>
        <w:pStyle w:val="Heading2"/>
      </w:pPr>
      <w:r>
        <w:t>Overview</w:t>
      </w:r>
    </w:p>
    <w:p w14:paraId="16B009B2" w14:textId="77777777" w:rsidR="00177FDD" w:rsidRDefault="00177FDD" w:rsidP="00177FDD">
      <w:pPr>
        <w:pStyle w:val="NormalWeb"/>
      </w:pPr>
      <w:r>
        <w:t xml:space="preserve">This week is a follow-up to Lifecycles, but dealing with the Requirements, Design, and Implementation phases, focusing on Functional and Non-functional attributes of Testing characteristics in Verifying and Validating Requirements. </w:t>
      </w:r>
    </w:p>
    <w:p w14:paraId="29AD2D23" w14:textId="77777777" w:rsidR="00177FDD" w:rsidRDefault="00177FDD" w:rsidP="00177FDD">
      <w:pPr>
        <w:pStyle w:val="Heading2"/>
      </w:pPr>
      <w:r>
        <w:t>Objectives</w:t>
      </w:r>
    </w:p>
    <w:p w14:paraId="73A95C0C" w14:textId="77777777" w:rsidR="00177FDD" w:rsidRDefault="00177FDD" w:rsidP="00177FDD">
      <w:pPr>
        <w:pStyle w:val="NormalWeb"/>
      </w:pPr>
      <w:r>
        <w:t xml:space="preserve">By the end of the week, each student will be able to: </w:t>
      </w:r>
    </w:p>
    <w:p w14:paraId="433D2B60" w14:textId="77777777" w:rsidR="00177FDD" w:rsidRDefault="00177FDD" w:rsidP="00177FDD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t>Differentiate Functional and Non-Functional Testing criteria from Requirements, Design, and Implementation</w:t>
      </w:r>
    </w:p>
    <w:p w14:paraId="1CB5D4D3" w14:textId="77777777" w:rsidR="00177FDD" w:rsidRDefault="00177FDD" w:rsidP="00177FDD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t>Build a System Acceptance Test Plan</w:t>
      </w:r>
    </w:p>
    <w:p w14:paraId="42F783ED" w14:textId="77777777" w:rsidR="00177FDD" w:rsidRDefault="00177FDD" w:rsidP="00177FDD">
      <w:pPr>
        <w:pStyle w:val="Heading2"/>
      </w:pPr>
      <w:r>
        <w:t>Preparation Material</w:t>
      </w:r>
    </w:p>
    <w:p w14:paraId="2C8CF371" w14:textId="77777777" w:rsidR="00177FDD" w:rsidRDefault="00177FDD" w:rsidP="00177FDD">
      <w:pPr>
        <w:pStyle w:val="NormalWeb"/>
      </w:pPr>
      <w:r>
        <w:t>To be prepared for this module's activities, please read the following and be prepared to start or complete activities for Teach One Another and Prove assignments.</w:t>
      </w:r>
    </w:p>
    <w:p w14:paraId="3663EF72" w14:textId="77777777" w:rsidR="00177FDD" w:rsidRDefault="00177FDD" w:rsidP="00177FDD">
      <w:pPr>
        <w:pStyle w:val="Heading3"/>
      </w:pPr>
      <w:r>
        <w:t>Reading</w:t>
      </w:r>
    </w:p>
    <w:p w14:paraId="1FF8799E" w14:textId="77777777" w:rsidR="004B55E1" w:rsidRDefault="00A600AD" w:rsidP="004B55E1">
      <w:pPr>
        <w:numPr>
          <w:ilvl w:val="0"/>
          <w:numId w:val="27"/>
        </w:numPr>
        <w:spacing w:before="100" w:beforeAutospacing="1" w:after="100" w:afterAutospacing="1" w:line="240" w:lineRule="auto"/>
      </w:pPr>
      <w:hyperlink r:id="rId5" w:history="1">
        <w:r w:rsidR="004B55E1" w:rsidRPr="0003312B">
          <w:rPr>
            <w:rStyle w:val="Hyperlink"/>
          </w:rPr>
          <w:t>See Reading.</w:t>
        </w:r>
      </w:hyperlink>
      <w:r w:rsidR="004B55E1">
        <w:t xml:space="preserve"> </w:t>
      </w:r>
    </w:p>
    <w:p w14:paraId="11794AE2" w14:textId="77777777" w:rsidR="00177FDD" w:rsidRDefault="00177FDD" w:rsidP="00177FDD">
      <w:pPr>
        <w:pStyle w:val="NormalWeb"/>
      </w:pPr>
      <w:r>
        <w:t>As you complete the reading, try to answer the following questions:</w:t>
      </w:r>
    </w:p>
    <w:p w14:paraId="753A6F3B" w14:textId="00A73FDA" w:rsidR="00177FDD" w:rsidRDefault="00177FDD" w:rsidP="00177FDD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t>What is the difference between Verification and Validation?</w:t>
      </w:r>
    </w:p>
    <w:p w14:paraId="2B49365C" w14:textId="067DE5FC" w:rsidR="001B16C1" w:rsidRDefault="001B16C1" w:rsidP="00177FDD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t>Why is bug reporting important to Testing?</w:t>
      </w:r>
    </w:p>
    <w:p w14:paraId="039E2EA3" w14:textId="24B8F14F" w:rsidR="00177FDD" w:rsidRDefault="00177FDD" w:rsidP="001B16C1">
      <w:pPr>
        <w:pStyle w:val="NormalWeb"/>
      </w:pPr>
      <w:r>
        <w:t> </w:t>
      </w:r>
    </w:p>
    <w:p w14:paraId="7621280F" w14:textId="7D4AAD6C" w:rsidR="0028659D" w:rsidRDefault="0028659D">
      <w:r>
        <w:br w:type="page"/>
      </w:r>
    </w:p>
    <w:p w14:paraId="121B6420" w14:textId="77777777" w:rsidR="0028659D" w:rsidRDefault="0028659D" w:rsidP="0028659D">
      <w:pPr>
        <w:pStyle w:val="Heading1"/>
      </w:pPr>
      <w:r>
        <w:lastRenderedPageBreak/>
        <w:t>What is a Bug Report?</w:t>
      </w:r>
    </w:p>
    <w:p w14:paraId="3FDCEBD4" w14:textId="77777777" w:rsidR="0028659D" w:rsidRDefault="0028659D" w:rsidP="0028659D">
      <w:pPr>
        <w:pStyle w:val="Heading2"/>
      </w:pPr>
      <w:r>
        <w:t>Overview</w:t>
      </w:r>
    </w:p>
    <w:p w14:paraId="194FF371" w14:textId="121DB2E6" w:rsidR="0028659D" w:rsidRDefault="0028659D" w:rsidP="0028659D">
      <w:pPr>
        <w:pStyle w:val="NormalWeb"/>
      </w:pPr>
      <w:r>
        <w:t xml:space="preserve">Most programs and projects keep a database of bugs and issues found during reviews. Creating a good report is important to capture the information used to fix the codebase. This discussion will help you discover what should be in a bug report. You will be going through 3 different iterations of the </w:t>
      </w:r>
      <w:r w:rsidR="0044364F">
        <w:t>r</w:t>
      </w:r>
      <w:r>
        <w:t>eport with the help of your classmates.</w:t>
      </w:r>
    </w:p>
    <w:p w14:paraId="2B3AFE35" w14:textId="77777777" w:rsidR="0028659D" w:rsidRDefault="0028659D" w:rsidP="0028659D">
      <w:pPr>
        <w:pStyle w:val="Heading2"/>
      </w:pPr>
      <w:r>
        <w:t>Topics</w:t>
      </w:r>
    </w:p>
    <w:p w14:paraId="11370E06" w14:textId="77777777" w:rsidR="0028659D" w:rsidRDefault="0028659D" w:rsidP="0028659D">
      <w:pPr>
        <w:pStyle w:val="NormalWeb"/>
      </w:pPr>
      <w:r>
        <w:t xml:space="preserve">As a team of 2-4, you will create a list of items that you think should be in a bug report. </w:t>
      </w:r>
    </w:p>
    <w:p w14:paraId="0821BCB2" w14:textId="77777777" w:rsidR="0028659D" w:rsidRDefault="0028659D" w:rsidP="0028659D">
      <w:pPr>
        <w:pStyle w:val="Heading3"/>
      </w:pPr>
      <w:r>
        <w:t>Scenario</w:t>
      </w:r>
    </w:p>
    <w:p w14:paraId="1150BB34" w14:textId="423117E4" w:rsidR="0028659D" w:rsidRDefault="0028659D" w:rsidP="0028659D">
      <w:pPr>
        <w:pStyle w:val="NormalWeb"/>
      </w:pPr>
      <w:r>
        <w:t xml:space="preserve">You are the Point of Contact for one of </w:t>
      </w:r>
      <w:hyperlink r:id="rId6" w:history="1">
        <w:r>
          <w:rPr>
            <w:rStyle w:val="Hyperlink"/>
          </w:rPr>
          <w:t>Dr. Mobile</w:t>
        </w:r>
      </w:hyperlink>
      <w:r>
        <w:t xml:space="preserve">'s features, and there is a defect in one of your features. You received the </w:t>
      </w:r>
      <w:r w:rsidR="0044364F">
        <w:t>r</w:t>
      </w:r>
      <w:r>
        <w:t xml:space="preserve">eport, and all it said was, "Feature XYZ did not work." As you know, this would not be very useful. </w:t>
      </w:r>
      <w:r>
        <w:br/>
        <w:t xml:space="preserve">Pick a feature of </w:t>
      </w:r>
      <w:hyperlink r:id="rId7" w:history="1">
        <w:r>
          <w:rPr>
            <w:rStyle w:val="Hyperlink"/>
          </w:rPr>
          <w:t>Dr. Mobile</w:t>
        </w:r>
      </w:hyperlink>
      <w:r>
        <w:t xml:space="preserve"> that you would like to be an expert. Create a list of 20 questions you would like to know about the defect that spawned the </w:t>
      </w:r>
      <w:r w:rsidR="0044364F">
        <w:t>r</w:t>
      </w:r>
      <w:r>
        <w:t>eport.</w:t>
      </w:r>
    </w:p>
    <w:p w14:paraId="612A78C1" w14:textId="36C69012" w:rsidR="0028659D" w:rsidRDefault="0028659D" w:rsidP="0028659D">
      <w:pPr>
        <w:pStyle w:val="NormalWeb"/>
      </w:pPr>
      <w:r>
        <w:t xml:space="preserve">Here is a list of bugs found during regression testing. Each feature is listed before the colon. </w:t>
      </w:r>
    </w:p>
    <w:p w14:paraId="35676D2A" w14:textId="45F766FC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Login: The user was unable to enter a password</w:t>
      </w:r>
    </w:p>
    <w:p w14:paraId="5BD3B10F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Login: Username and password was not validated</w:t>
      </w:r>
    </w:p>
    <w:p w14:paraId="633C6D41" w14:textId="3F369D4D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Login: Username and password was not verified</w:t>
      </w:r>
    </w:p>
    <w:p w14:paraId="20384A88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Setting: Software is unable to detect Battery values from </w:t>
      </w:r>
      <w:proofErr w:type="spellStart"/>
      <w:r>
        <w:t>BatterySensor</w:t>
      </w:r>
      <w:proofErr w:type="spellEnd"/>
    </w:p>
    <w:p w14:paraId="2A8FF6CF" w14:textId="7E3D3390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Setting: Software is unable to see Solar </w:t>
      </w:r>
      <w:r w:rsidR="00054E9B">
        <w:t>deal</w:t>
      </w:r>
      <w:r>
        <w:t xml:space="preserve">s from </w:t>
      </w:r>
      <w:proofErr w:type="spellStart"/>
      <w:r>
        <w:t>SolarSensor</w:t>
      </w:r>
      <w:proofErr w:type="spellEnd"/>
    </w:p>
    <w:p w14:paraId="6FFC2DE6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Setting: Sound Sensors are not working</w:t>
      </w:r>
    </w:p>
    <w:p w14:paraId="3879D46E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Setting: Vibration Sensors are not working</w:t>
      </w:r>
    </w:p>
    <w:p w14:paraId="34D74DD0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Setting: User information is not displayed.</w:t>
      </w:r>
    </w:p>
    <w:p w14:paraId="42D0F3D6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Setting: Communication features are not installed</w:t>
      </w:r>
    </w:p>
    <w:p w14:paraId="65273953" w14:textId="701D8290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</w:t>
      </w:r>
      <w:proofErr w:type="spellStart"/>
      <w:r>
        <w:t>AddPatient</w:t>
      </w:r>
      <w:proofErr w:type="spellEnd"/>
      <w:r>
        <w:t xml:space="preserve"> does not allow </w:t>
      </w:r>
      <w:r w:rsidR="00054E9B">
        <w:t xml:space="preserve">the </w:t>
      </w:r>
      <w:r>
        <w:t xml:space="preserve">user to input </w:t>
      </w:r>
      <w:r w:rsidR="00054E9B">
        <w:t xml:space="preserve">the </w:t>
      </w:r>
      <w:r>
        <w:t>Last Name</w:t>
      </w:r>
    </w:p>
    <w:p w14:paraId="2CCF042A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</w:t>
      </w:r>
      <w:proofErr w:type="spellStart"/>
      <w:r>
        <w:t>AddPatient</w:t>
      </w:r>
      <w:proofErr w:type="spellEnd"/>
      <w:r>
        <w:t xml:space="preserve"> Add button does not clear previous </w:t>
      </w:r>
      <w:proofErr w:type="spellStart"/>
      <w:r>
        <w:t>NewID</w:t>
      </w:r>
      <w:proofErr w:type="spellEnd"/>
      <w:r>
        <w:t xml:space="preserve"> </w:t>
      </w:r>
    </w:p>
    <w:p w14:paraId="1CDF7F06" w14:textId="3726C141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</w:t>
      </w:r>
      <w:r w:rsidR="00054E9B">
        <w:t>s</w:t>
      </w:r>
      <w:r>
        <w:t xml:space="preserve">is: Enter Temperature does not validate input. </w:t>
      </w:r>
    </w:p>
    <w:p w14:paraId="4518D2C2" w14:textId="64D0A6AA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</w:t>
      </w:r>
      <w:r w:rsidR="00054E9B">
        <w:t>s</w:t>
      </w:r>
      <w:r>
        <w:t>is: Enter Heartbeat does not validate input</w:t>
      </w:r>
    </w:p>
    <w:p w14:paraId="645A448D" w14:textId="3396AF9C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</w:t>
      </w:r>
      <w:r w:rsidR="00054E9B">
        <w:t>s</w:t>
      </w:r>
      <w:r>
        <w:t>is: Enter O2 Level does not validate input</w:t>
      </w:r>
    </w:p>
    <w:p w14:paraId="7604BA86" w14:textId="27FDBC8F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</w:t>
      </w:r>
      <w:r w:rsidR="00054E9B">
        <w:t>s</w:t>
      </w:r>
      <w:r>
        <w:t>is Enter Blood Pressure inputs both values but should be two fields.</w:t>
      </w:r>
    </w:p>
    <w:p w14:paraId="2E7496B3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Monitor does not display O2 Level.</w:t>
      </w:r>
    </w:p>
    <w:p w14:paraId="49C619C8" w14:textId="4C378181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</w:t>
      </w:r>
      <w:proofErr w:type="spellStart"/>
      <w:r>
        <w:t>AddPatient</w:t>
      </w:r>
      <w:proofErr w:type="spellEnd"/>
      <w:r>
        <w:t xml:space="preserve"> Cancel button clears/deletes </w:t>
      </w:r>
      <w:proofErr w:type="gramStart"/>
      <w:r>
        <w:t>Patients</w:t>
      </w:r>
      <w:proofErr w:type="gramEnd"/>
      <w:r>
        <w:t xml:space="preserve"> information if Enter New Id contains the Patient ID</w:t>
      </w:r>
    </w:p>
    <w:p w14:paraId="4FD7F5CE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sis Bandages feature does not update Communicate Order Supplies when usage exceeds threshold settings</w:t>
      </w:r>
    </w:p>
    <w:p w14:paraId="2AFDCC1C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sis Cleanser feature does not update Communicate Order Supplies when usage exceeds threshold settings</w:t>
      </w:r>
    </w:p>
    <w:p w14:paraId="658C13B4" w14:textId="617A7D12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lastRenderedPageBreak/>
        <w:t>PatientMenu's</w:t>
      </w:r>
      <w:proofErr w:type="spellEnd"/>
      <w:r>
        <w:t xml:space="preserve"> Diagnosis Tissue feature does not update Communicate Order Sup</w:t>
      </w:r>
      <w:r w:rsidR="00054E9B">
        <w:t>p</w:t>
      </w:r>
      <w:r>
        <w:t xml:space="preserve">lies when usage exceeds </w:t>
      </w:r>
      <w:r w:rsidR="00054E9B">
        <w:t xml:space="preserve">the </w:t>
      </w:r>
      <w:r>
        <w:t>threshold in settings</w:t>
      </w:r>
    </w:p>
    <w:p w14:paraId="49DCCFCF" w14:textId="792C59D6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ickupTransport</w:t>
      </w:r>
      <w:proofErr w:type="spellEnd"/>
      <w:r>
        <w:t xml:space="preserve">: </w:t>
      </w:r>
      <w:r w:rsidR="00054E9B">
        <w:t>The r</w:t>
      </w:r>
      <w:r>
        <w:t>equest Supply Drop feature is not implemented</w:t>
      </w:r>
    </w:p>
    <w:p w14:paraId="371D15DC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ickupTransport</w:t>
      </w:r>
      <w:proofErr w:type="spellEnd"/>
      <w:r>
        <w:t>: Request Pickup of Patient feature is not implemented</w:t>
      </w:r>
    </w:p>
    <w:p w14:paraId="71DC74B5" w14:textId="77777777" w:rsidR="0028659D" w:rsidRDefault="0028659D" w:rsidP="0028659D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ickupTransport</w:t>
      </w:r>
      <w:proofErr w:type="spellEnd"/>
      <w:r>
        <w:t>: Request Transport Home feature is not implemented</w:t>
      </w:r>
    </w:p>
    <w:p w14:paraId="31763127" w14:textId="77777777" w:rsidR="0028659D" w:rsidRDefault="0028659D" w:rsidP="0028659D">
      <w:pPr>
        <w:pStyle w:val="NormalWeb"/>
      </w:pPr>
      <w:r>
        <w:t> </w:t>
      </w:r>
    </w:p>
    <w:p w14:paraId="1E486024" w14:textId="77777777" w:rsidR="0028659D" w:rsidRDefault="0028659D" w:rsidP="0028659D">
      <w:pPr>
        <w:pStyle w:val="Heading3"/>
      </w:pPr>
      <w:r>
        <w:t>Brainstorm</w:t>
      </w:r>
    </w:p>
    <w:p w14:paraId="599CF6AE" w14:textId="77777777" w:rsidR="0028659D" w:rsidRDefault="0028659D" w:rsidP="0028659D">
      <w:pPr>
        <w:pStyle w:val="NormalWeb"/>
      </w:pPr>
      <w:r>
        <w:t xml:space="preserve">With the help of classmates, improve your list of questions. Look at your classmate's questions and devise ten additional questions. Give credit to your classmates as a reference (Reference at least five different classmates). </w:t>
      </w:r>
      <w:r>
        <w:br/>
        <w:t>Reply to your post with your additional questions.</w:t>
      </w:r>
    </w:p>
    <w:p w14:paraId="75B0547D" w14:textId="77777777" w:rsidR="0028659D" w:rsidRDefault="0028659D" w:rsidP="0028659D">
      <w:pPr>
        <w:pStyle w:val="Heading3"/>
      </w:pPr>
      <w:r>
        <w:t>Create a Report</w:t>
      </w:r>
    </w:p>
    <w:p w14:paraId="08A6331A" w14:textId="77777777" w:rsidR="0028659D" w:rsidRDefault="0028659D" w:rsidP="0028659D">
      <w:pPr>
        <w:pStyle w:val="NormalWeb"/>
      </w:pPr>
      <w:r>
        <w:t xml:space="preserve">Take your questions and create a report form. The report form should be in the form of an HTML table. Post the table as a reply to your post Scenario post. </w:t>
      </w:r>
    </w:p>
    <w:p w14:paraId="6B03314D" w14:textId="77777777" w:rsidR="0028659D" w:rsidRDefault="0028659D" w:rsidP="0028659D">
      <w:pPr>
        <w:pStyle w:val="Heading3"/>
      </w:pPr>
      <w:r>
        <w:t>Improve the Report</w:t>
      </w:r>
    </w:p>
    <w:p w14:paraId="74875466" w14:textId="1FD6016B" w:rsidR="0028659D" w:rsidRDefault="0028659D" w:rsidP="0028659D">
      <w:pPr>
        <w:pStyle w:val="NormalWeb"/>
      </w:pPr>
      <w:r>
        <w:t>Look at your other classmate's Report Form. Find ten things that you could add to improve your form. Re-post your HTML table Report Form. Make sure you give your classmate's ideas credit, using citation reference [#]and a footer with the classmate's name. #. John Smith. You need to have more than four classmate references.</w:t>
      </w:r>
      <w:r>
        <w:br/>
        <w:t xml:space="preserve">Additions provided by classmates should be in italic &amp; blue. Underline </w:t>
      </w:r>
      <w:r w:rsidR="00054E9B">
        <w:t>extra</w:t>
      </w:r>
      <w:r>
        <w:t>s added by you.</w:t>
      </w:r>
    </w:p>
    <w:p w14:paraId="06BDCFF5" w14:textId="77777777" w:rsidR="0028659D" w:rsidRDefault="0028659D" w:rsidP="0028659D">
      <w:pPr>
        <w:pStyle w:val="Heading3"/>
      </w:pPr>
      <w:r>
        <w:t>Create an example</w:t>
      </w:r>
    </w:p>
    <w:p w14:paraId="3ADFAA11" w14:textId="50F6F433" w:rsidR="0028659D" w:rsidRDefault="0028659D" w:rsidP="0028659D">
      <w:pPr>
        <w:pStyle w:val="NormalWeb"/>
      </w:pPr>
      <w:r>
        <w:t xml:space="preserve">Using your </w:t>
      </w:r>
      <w:r w:rsidR="00054E9B">
        <w:t>f</w:t>
      </w:r>
      <w:r>
        <w:t xml:space="preserve">orm, create an example of the form from the original presented problem. Add that example to your thread as a reply. </w:t>
      </w:r>
    </w:p>
    <w:p w14:paraId="318C33A1" w14:textId="77777777" w:rsidR="0028659D" w:rsidRDefault="0028659D" w:rsidP="0028659D">
      <w:pPr>
        <w:pStyle w:val="Heading2"/>
      </w:pPr>
      <w:r>
        <w:t>Rubric</w:t>
      </w:r>
    </w:p>
    <w:p w14:paraId="6AA57F14" w14:textId="77777777" w:rsidR="0028659D" w:rsidRDefault="0028659D" w:rsidP="0028659D">
      <w:pPr>
        <w:pStyle w:val="NormalWeb"/>
      </w:pPr>
      <w:r>
        <w:t xml:space="preserve">Use the following rubric to help understand the expectation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0"/>
        <w:gridCol w:w="1753"/>
        <w:gridCol w:w="1601"/>
        <w:gridCol w:w="1695"/>
        <w:gridCol w:w="1460"/>
        <w:gridCol w:w="1321"/>
      </w:tblGrid>
      <w:tr w:rsidR="0028659D" w14:paraId="052F1203" w14:textId="77777777" w:rsidTr="0028659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090911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77ADB31B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eptional</w:t>
            </w:r>
            <w:r>
              <w:rPr>
                <w:b/>
                <w:bCs/>
              </w:rPr>
              <w:br/>
              <w:t>100%</w:t>
            </w:r>
          </w:p>
        </w:tc>
        <w:tc>
          <w:tcPr>
            <w:tcW w:w="0" w:type="auto"/>
            <w:vAlign w:val="center"/>
            <w:hideMark/>
          </w:tcPr>
          <w:p w14:paraId="5DBCFC28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ood</w:t>
            </w:r>
            <w:r>
              <w:rPr>
                <w:b/>
                <w:bCs/>
              </w:rPr>
              <w:br/>
              <w:t>90%</w:t>
            </w:r>
          </w:p>
        </w:tc>
        <w:tc>
          <w:tcPr>
            <w:tcW w:w="0" w:type="auto"/>
            <w:vAlign w:val="center"/>
            <w:hideMark/>
          </w:tcPr>
          <w:p w14:paraId="3622735B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eptable</w:t>
            </w:r>
            <w:r>
              <w:rPr>
                <w:b/>
                <w:bCs/>
              </w:rPr>
              <w:br/>
              <w:t>70%</w:t>
            </w:r>
          </w:p>
        </w:tc>
        <w:tc>
          <w:tcPr>
            <w:tcW w:w="0" w:type="auto"/>
            <w:vAlign w:val="center"/>
            <w:hideMark/>
          </w:tcPr>
          <w:p w14:paraId="62B04851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veloping</w:t>
            </w:r>
            <w:r>
              <w:rPr>
                <w:b/>
                <w:bCs/>
              </w:rPr>
              <w:br/>
              <w:t>50%</w:t>
            </w:r>
          </w:p>
        </w:tc>
        <w:tc>
          <w:tcPr>
            <w:tcW w:w="0" w:type="auto"/>
            <w:vAlign w:val="center"/>
            <w:hideMark/>
          </w:tcPr>
          <w:p w14:paraId="1FD33899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  <w:r>
              <w:rPr>
                <w:b/>
                <w:bCs/>
              </w:rPr>
              <w:br/>
              <w:t>0%</w:t>
            </w:r>
          </w:p>
        </w:tc>
      </w:tr>
      <w:tr w:rsidR="0028659D" w14:paraId="64CEBAA3" w14:textId="77777777" w:rsidTr="0028659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D2BB0D" w14:textId="7529D1D0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riginal </w:t>
            </w:r>
            <w:r w:rsidR="00054E9B">
              <w:rPr>
                <w:b/>
                <w:bCs/>
              </w:rPr>
              <w:t>p</w:t>
            </w:r>
            <w:r>
              <w:rPr>
                <w:b/>
                <w:bCs/>
              </w:rPr>
              <w:t>ost of 20 questions</w:t>
            </w:r>
            <w:r>
              <w:rPr>
                <w:b/>
                <w:bCs/>
              </w:rPr>
              <w:br/>
              <w:t>20%</w:t>
            </w:r>
          </w:p>
        </w:tc>
        <w:tc>
          <w:tcPr>
            <w:tcW w:w="0" w:type="auto"/>
            <w:vAlign w:val="center"/>
            <w:hideMark/>
          </w:tcPr>
          <w:p w14:paraId="245EEA3E" w14:textId="77777777" w:rsidR="0028659D" w:rsidRDefault="0028659D">
            <w:r>
              <w:t>Questions are generic enough that classmates can reuse them.</w:t>
            </w:r>
          </w:p>
        </w:tc>
        <w:tc>
          <w:tcPr>
            <w:tcW w:w="0" w:type="auto"/>
            <w:vAlign w:val="center"/>
            <w:hideMark/>
          </w:tcPr>
          <w:p w14:paraId="684D2490" w14:textId="77777777" w:rsidR="0028659D" w:rsidRDefault="0028659D">
            <w:r>
              <w:t>All 20 questions organized by category</w:t>
            </w:r>
          </w:p>
        </w:tc>
        <w:tc>
          <w:tcPr>
            <w:tcW w:w="0" w:type="auto"/>
            <w:vAlign w:val="center"/>
            <w:hideMark/>
          </w:tcPr>
          <w:p w14:paraId="7280928F" w14:textId="77777777" w:rsidR="0028659D" w:rsidRDefault="0028659D">
            <w:r>
              <w:t xml:space="preserve">All 20 questions </w:t>
            </w:r>
          </w:p>
        </w:tc>
        <w:tc>
          <w:tcPr>
            <w:tcW w:w="0" w:type="auto"/>
            <w:vAlign w:val="center"/>
            <w:hideMark/>
          </w:tcPr>
          <w:p w14:paraId="49836784" w14:textId="77777777" w:rsidR="0028659D" w:rsidRDefault="0028659D">
            <w:r>
              <w:t>Missing 1-2 to significant questions</w:t>
            </w:r>
          </w:p>
        </w:tc>
        <w:tc>
          <w:tcPr>
            <w:tcW w:w="0" w:type="auto"/>
            <w:vAlign w:val="center"/>
            <w:hideMark/>
          </w:tcPr>
          <w:p w14:paraId="51271EA0" w14:textId="77777777" w:rsidR="0028659D" w:rsidRDefault="0028659D">
            <w:r>
              <w:t>1st post was not 20 questions</w:t>
            </w:r>
          </w:p>
        </w:tc>
      </w:tr>
      <w:tr w:rsidR="0028659D" w14:paraId="1855BBFA" w14:textId="77777777" w:rsidTr="0028659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DAE93C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Brainstorming +10 questions</w:t>
            </w:r>
            <w:r>
              <w:rPr>
                <w:b/>
                <w:bCs/>
              </w:rPr>
              <w:br/>
              <w:t>30%</w:t>
            </w:r>
          </w:p>
        </w:tc>
        <w:tc>
          <w:tcPr>
            <w:tcW w:w="0" w:type="auto"/>
            <w:vAlign w:val="center"/>
            <w:hideMark/>
          </w:tcPr>
          <w:p w14:paraId="0E32A3D4" w14:textId="77777777" w:rsidR="0028659D" w:rsidRDefault="0028659D">
            <w:r>
              <w:t>Questions help with form creation</w:t>
            </w:r>
          </w:p>
        </w:tc>
        <w:tc>
          <w:tcPr>
            <w:tcW w:w="0" w:type="auto"/>
            <w:vAlign w:val="center"/>
            <w:hideMark/>
          </w:tcPr>
          <w:p w14:paraId="47C3A740" w14:textId="77777777" w:rsidR="0028659D" w:rsidRDefault="0028659D">
            <w:r>
              <w:t>Ten questions improve existing categories</w:t>
            </w:r>
          </w:p>
        </w:tc>
        <w:tc>
          <w:tcPr>
            <w:tcW w:w="0" w:type="auto"/>
            <w:vAlign w:val="center"/>
            <w:hideMark/>
          </w:tcPr>
          <w:p w14:paraId="37F414AC" w14:textId="77777777" w:rsidR="0028659D" w:rsidRDefault="0028659D">
            <w:r>
              <w:t xml:space="preserve">Additional Ten questions </w:t>
            </w:r>
          </w:p>
        </w:tc>
        <w:tc>
          <w:tcPr>
            <w:tcW w:w="0" w:type="auto"/>
            <w:vAlign w:val="center"/>
            <w:hideMark/>
          </w:tcPr>
          <w:p w14:paraId="29C9DCD5" w14:textId="77777777" w:rsidR="0028659D" w:rsidRDefault="0028659D">
            <w:r>
              <w:t>Missing 1-2 to significant questions</w:t>
            </w:r>
          </w:p>
        </w:tc>
        <w:tc>
          <w:tcPr>
            <w:tcW w:w="0" w:type="auto"/>
            <w:vAlign w:val="center"/>
            <w:hideMark/>
          </w:tcPr>
          <w:p w14:paraId="4029A2C2" w14:textId="77777777" w:rsidR="0028659D" w:rsidRDefault="0028659D">
            <w:r>
              <w:t>2nd post was not ten additional questions</w:t>
            </w:r>
          </w:p>
        </w:tc>
      </w:tr>
      <w:tr w:rsidR="0028659D" w14:paraId="7C3939A9" w14:textId="77777777" w:rsidTr="0028659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1934F2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port Form</w:t>
            </w:r>
            <w:r>
              <w:rPr>
                <w:b/>
                <w:bCs/>
              </w:rPr>
              <w:br/>
              <w:t>10%</w:t>
            </w:r>
          </w:p>
        </w:tc>
        <w:tc>
          <w:tcPr>
            <w:tcW w:w="0" w:type="auto"/>
            <w:vAlign w:val="center"/>
            <w:hideMark/>
          </w:tcPr>
          <w:p w14:paraId="5E10FA8F" w14:textId="77777777" w:rsidR="0028659D" w:rsidRDefault="0028659D">
            <w:r>
              <w:t>Additional information</w:t>
            </w:r>
          </w:p>
        </w:tc>
        <w:tc>
          <w:tcPr>
            <w:tcW w:w="0" w:type="auto"/>
            <w:vAlign w:val="center"/>
            <w:hideMark/>
          </w:tcPr>
          <w:p w14:paraId="4C692733" w14:textId="566A0882" w:rsidR="0028659D" w:rsidRDefault="0028659D">
            <w:r>
              <w:t xml:space="preserve">The </w:t>
            </w:r>
            <w:r w:rsidR="0044364F">
              <w:t>r</w:t>
            </w:r>
            <w:r>
              <w:t>eport is formatted professionally</w:t>
            </w:r>
          </w:p>
        </w:tc>
        <w:tc>
          <w:tcPr>
            <w:tcW w:w="0" w:type="auto"/>
            <w:vAlign w:val="center"/>
            <w:hideMark/>
          </w:tcPr>
          <w:p w14:paraId="7911B4E7" w14:textId="77777777" w:rsidR="0028659D" w:rsidRDefault="0028659D">
            <w:r>
              <w:t xml:space="preserve">Report </w:t>
            </w:r>
            <w:proofErr w:type="gramStart"/>
            <w:r>
              <w:t>address</w:t>
            </w:r>
            <w:proofErr w:type="gramEnd"/>
            <w:r>
              <w:t xml:space="preserve"> all 30 questions</w:t>
            </w:r>
          </w:p>
        </w:tc>
        <w:tc>
          <w:tcPr>
            <w:tcW w:w="0" w:type="auto"/>
            <w:vAlign w:val="center"/>
            <w:hideMark/>
          </w:tcPr>
          <w:p w14:paraId="3755F8E8" w14:textId="5A585512" w:rsidR="0028659D" w:rsidRDefault="0028659D">
            <w:r>
              <w:t xml:space="preserve">The </w:t>
            </w:r>
            <w:r w:rsidR="0044364F">
              <w:t>r</w:t>
            </w:r>
            <w:r>
              <w:t>eport is missing significant information</w:t>
            </w:r>
          </w:p>
        </w:tc>
        <w:tc>
          <w:tcPr>
            <w:tcW w:w="0" w:type="auto"/>
            <w:vAlign w:val="center"/>
            <w:hideMark/>
          </w:tcPr>
          <w:p w14:paraId="783AA0D6" w14:textId="77777777" w:rsidR="0028659D" w:rsidRDefault="0028659D">
            <w:r>
              <w:t>No Report Form presented</w:t>
            </w:r>
          </w:p>
        </w:tc>
      </w:tr>
      <w:tr w:rsidR="0028659D" w14:paraId="6481EB08" w14:textId="77777777" w:rsidTr="0028659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65F56A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vised Report Form</w:t>
            </w:r>
            <w:r>
              <w:rPr>
                <w:b/>
                <w:bCs/>
              </w:rPr>
              <w:br/>
              <w:t>20%</w:t>
            </w:r>
          </w:p>
        </w:tc>
        <w:tc>
          <w:tcPr>
            <w:tcW w:w="0" w:type="auto"/>
            <w:vAlign w:val="center"/>
            <w:hideMark/>
          </w:tcPr>
          <w:p w14:paraId="7484C86F" w14:textId="77777777" w:rsidR="0028659D" w:rsidRDefault="0028659D">
            <w:r>
              <w:t xml:space="preserve">Ten different classmate's references. </w:t>
            </w:r>
          </w:p>
        </w:tc>
        <w:tc>
          <w:tcPr>
            <w:tcW w:w="0" w:type="auto"/>
            <w:vAlign w:val="center"/>
            <w:hideMark/>
          </w:tcPr>
          <w:p w14:paraId="250A3DDE" w14:textId="77777777" w:rsidR="0028659D" w:rsidRDefault="0028659D">
            <w:r>
              <w:t>Five classmate's references</w:t>
            </w:r>
          </w:p>
        </w:tc>
        <w:tc>
          <w:tcPr>
            <w:tcW w:w="0" w:type="auto"/>
            <w:vAlign w:val="center"/>
            <w:hideMark/>
          </w:tcPr>
          <w:p w14:paraId="14F424B9" w14:textId="77777777" w:rsidR="0028659D" w:rsidRDefault="0028659D">
            <w:r>
              <w:t>Ten improvements to the revised Report form</w:t>
            </w:r>
          </w:p>
        </w:tc>
        <w:tc>
          <w:tcPr>
            <w:tcW w:w="0" w:type="auto"/>
            <w:vAlign w:val="center"/>
            <w:hideMark/>
          </w:tcPr>
          <w:p w14:paraId="75319416" w14:textId="54453EA0" w:rsidR="0028659D" w:rsidRDefault="0028659D">
            <w:r>
              <w:t xml:space="preserve">The </w:t>
            </w:r>
            <w:r w:rsidR="0044364F">
              <w:t>r</w:t>
            </w:r>
            <w:r>
              <w:t>eport is missing significant information</w:t>
            </w:r>
          </w:p>
        </w:tc>
        <w:tc>
          <w:tcPr>
            <w:tcW w:w="0" w:type="auto"/>
            <w:vAlign w:val="center"/>
            <w:hideMark/>
          </w:tcPr>
          <w:p w14:paraId="0A0B09C1" w14:textId="77777777" w:rsidR="0028659D" w:rsidRDefault="0028659D">
            <w:r>
              <w:t>No Revised Report Form</w:t>
            </w:r>
          </w:p>
        </w:tc>
      </w:tr>
      <w:tr w:rsidR="0028659D" w14:paraId="5FE69E2E" w14:textId="77777777" w:rsidTr="0028659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227B67" w14:textId="77777777" w:rsidR="0028659D" w:rsidRDefault="0028659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Example Report </w:t>
            </w:r>
            <w:r>
              <w:rPr>
                <w:b/>
                <w:bCs/>
              </w:rPr>
              <w:br/>
              <w:t>20%</w:t>
            </w:r>
          </w:p>
        </w:tc>
        <w:tc>
          <w:tcPr>
            <w:tcW w:w="0" w:type="auto"/>
            <w:vAlign w:val="center"/>
            <w:hideMark/>
          </w:tcPr>
          <w:p w14:paraId="30E51508" w14:textId="7E3B3A08" w:rsidR="0028659D" w:rsidRDefault="0028659D">
            <w:r>
              <w:t xml:space="preserve">The </w:t>
            </w:r>
            <w:r w:rsidR="0044364F">
              <w:t>r</w:t>
            </w:r>
            <w:r>
              <w:t>eport has enough information that it can be tested reproduced.</w:t>
            </w:r>
          </w:p>
        </w:tc>
        <w:tc>
          <w:tcPr>
            <w:tcW w:w="0" w:type="auto"/>
            <w:vAlign w:val="center"/>
            <w:hideMark/>
          </w:tcPr>
          <w:p w14:paraId="5F649BFC" w14:textId="77777777" w:rsidR="0028659D" w:rsidRDefault="0028659D">
            <w:r>
              <w:t>All elements in the form are detailed.</w:t>
            </w:r>
          </w:p>
        </w:tc>
        <w:tc>
          <w:tcPr>
            <w:tcW w:w="0" w:type="auto"/>
            <w:vAlign w:val="center"/>
            <w:hideMark/>
          </w:tcPr>
          <w:p w14:paraId="31C108B6" w14:textId="77777777" w:rsidR="0028659D" w:rsidRDefault="0028659D">
            <w:r>
              <w:t xml:space="preserve">All form elements are complete. </w:t>
            </w:r>
          </w:p>
        </w:tc>
        <w:tc>
          <w:tcPr>
            <w:tcW w:w="0" w:type="auto"/>
            <w:vAlign w:val="center"/>
            <w:hideMark/>
          </w:tcPr>
          <w:p w14:paraId="5577F2C0" w14:textId="260A2156" w:rsidR="0028659D" w:rsidRDefault="0028659D">
            <w:r>
              <w:t xml:space="preserve">The </w:t>
            </w:r>
            <w:r w:rsidR="0044364F">
              <w:t>r</w:t>
            </w:r>
            <w:r>
              <w:t>eport is missing significant information</w:t>
            </w:r>
          </w:p>
        </w:tc>
        <w:tc>
          <w:tcPr>
            <w:tcW w:w="0" w:type="auto"/>
            <w:vAlign w:val="center"/>
            <w:hideMark/>
          </w:tcPr>
          <w:p w14:paraId="75A89846" w14:textId="77777777" w:rsidR="0028659D" w:rsidRDefault="0028659D">
            <w:r>
              <w:t>No Example Report</w:t>
            </w:r>
          </w:p>
        </w:tc>
      </w:tr>
    </w:tbl>
    <w:p w14:paraId="2D4F2227" w14:textId="02B0125F" w:rsidR="0028659D" w:rsidRDefault="0028659D" w:rsidP="0028659D">
      <w:pPr>
        <w:pStyle w:val="NormalWeb"/>
      </w:pPr>
      <w:r>
        <w:t>The distribution of points starts at 50 percent for the minimal participation expectation</w:t>
      </w:r>
      <w:r w:rsidR="00010EB9">
        <w:t>,</w:t>
      </w:r>
      <w:r>
        <w:t xml:space="preserve"> and additionally stated expectations increase the </w:t>
      </w:r>
      <w:proofErr w:type="spellStart"/>
      <w:r>
        <w:t>percents</w:t>
      </w:r>
      <w:proofErr w:type="spellEnd"/>
      <w:r>
        <w:t>.</w:t>
      </w:r>
    </w:p>
    <w:p w14:paraId="34EC0A50" w14:textId="2A695E83" w:rsidR="0044364F" w:rsidRDefault="0044364F">
      <w:r>
        <w:br w:type="page"/>
      </w:r>
    </w:p>
    <w:p w14:paraId="76B5F9EF" w14:textId="77777777" w:rsidR="0044364F" w:rsidRDefault="0044364F" w:rsidP="0044364F">
      <w:pPr>
        <w:pStyle w:val="Heading1"/>
      </w:pPr>
      <w:r>
        <w:lastRenderedPageBreak/>
        <w:t>Prove: The Bug Report</w:t>
      </w:r>
    </w:p>
    <w:p w14:paraId="3E423997" w14:textId="77777777" w:rsidR="0044364F" w:rsidRDefault="0044364F" w:rsidP="0044364F">
      <w:pPr>
        <w:pStyle w:val="Heading2"/>
      </w:pPr>
      <w:r>
        <w:t>Overview</w:t>
      </w:r>
    </w:p>
    <w:p w14:paraId="0DA821C3" w14:textId="77777777" w:rsidR="0044364F" w:rsidRDefault="0044364F" w:rsidP="0044364F">
      <w:pPr>
        <w:pStyle w:val="NormalWeb"/>
      </w:pPr>
      <w:r>
        <w:t>Using the bug report of your classmate, fill out the report on the different bugs found in the Customer Presentation Lab's current issues.           </w:t>
      </w:r>
    </w:p>
    <w:p w14:paraId="0623E965" w14:textId="77777777" w:rsidR="0044364F" w:rsidRDefault="0044364F" w:rsidP="0044364F">
      <w:pPr>
        <w:pStyle w:val="Heading2"/>
      </w:pPr>
      <w:r>
        <w:t>Backstory</w:t>
      </w:r>
    </w:p>
    <w:p w14:paraId="2ABD79F8" w14:textId="77777777" w:rsidR="0044364F" w:rsidRDefault="0044364F" w:rsidP="0044364F">
      <w:pPr>
        <w:pStyle w:val="NormalWeb"/>
      </w:pPr>
      <w:r>
        <w:t>After the Customer's Presentation (Lab), the customer wants to see the actual bug reports on the issues given.  </w:t>
      </w:r>
    </w:p>
    <w:p w14:paraId="41FCF45D" w14:textId="77777777" w:rsidR="0044364F" w:rsidRDefault="0044364F" w:rsidP="0044364F">
      <w:pPr>
        <w:pStyle w:val="Heading2"/>
      </w:pPr>
      <w:r>
        <w:t>Instruction</w:t>
      </w:r>
    </w:p>
    <w:p w14:paraId="20376263" w14:textId="39CECB93" w:rsidR="0044364F" w:rsidRDefault="0044364F" w:rsidP="0044364F">
      <w:pPr>
        <w:pStyle w:val="NormalWeb"/>
      </w:pPr>
      <w:r>
        <w:t>Using your Teach activity bug report form, create five bug reports for the following bugs:</w:t>
      </w:r>
    </w:p>
    <w:p w14:paraId="604F00AD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Login: The user was unable to enter a password</w:t>
      </w:r>
    </w:p>
    <w:p w14:paraId="51D9E76E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Login: Username and password was not validated</w:t>
      </w:r>
    </w:p>
    <w:p w14:paraId="2F904718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Login: Username and password was not verified</w:t>
      </w:r>
    </w:p>
    <w:p w14:paraId="4D043F48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Setting: Software is unable to detect Battery values from </w:t>
      </w:r>
      <w:proofErr w:type="spellStart"/>
      <w:r>
        <w:t>BatterySensor</w:t>
      </w:r>
      <w:proofErr w:type="spellEnd"/>
    </w:p>
    <w:p w14:paraId="36FC85A6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Setting: Software is unable to see Solar deals from </w:t>
      </w:r>
      <w:proofErr w:type="spellStart"/>
      <w:r>
        <w:t>SolarSensor</w:t>
      </w:r>
      <w:proofErr w:type="spellEnd"/>
    </w:p>
    <w:p w14:paraId="109FF8A4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Setting: Sound Sensors are not working</w:t>
      </w:r>
    </w:p>
    <w:p w14:paraId="64125C0E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Setting: Vibration Sensors are not working</w:t>
      </w:r>
    </w:p>
    <w:p w14:paraId="2F6272EF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Setting: User information is not displayed.</w:t>
      </w:r>
    </w:p>
    <w:p w14:paraId="6EDFF93D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>Setting: Communication features are not installed</w:t>
      </w:r>
    </w:p>
    <w:p w14:paraId="21697EC4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</w:t>
      </w:r>
      <w:proofErr w:type="spellStart"/>
      <w:r>
        <w:t>AddPatient</w:t>
      </w:r>
      <w:proofErr w:type="spellEnd"/>
      <w:r>
        <w:t xml:space="preserve"> does not allow the user to input the Last Name</w:t>
      </w:r>
    </w:p>
    <w:p w14:paraId="6730E45E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</w:t>
      </w:r>
      <w:proofErr w:type="spellStart"/>
      <w:r>
        <w:t>AddPatient</w:t>
      </w:r>
      <w:proofErr w:type="spellEnd"/>
      <w:r>
        <w:t xml:space="preserve"> Add button does not clear previous </w:t>
      </w:r>
      <w:proofErr w:type="spellStart"/>
      <w:r>
        <w:t>NewID</w:t>
      </w:r>
      <w:proofErr w:type="spellEnd"/>
      <w:r>
        <w:t xml:space="preserve"> </w:t>
      </w:r>
    </w:p>
    <w:p w14:paraId="59B5C8B5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sis: Enter Temperature does not validate input. </w:t>
      </w:r>
    </w:p>
    <w:p w14:paraId="2DE1AA70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sis: Enter Heartbeat does not validate input</w:t>
      </w:r>
    </w:p>
    <w:p w14:paraId="455446A1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sis: Enter O2 Level does not validate input</w:t>
      </w:r>
    </w:p>
    <w:p w14:paraId="4D267451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sis Enter Blood Pressure inputs both values but should be two fields.</w:t>
      </w:r>
    </w:p>
    <w:p w14:paraId="57491B7F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Monitor does not display O2 Level.</w:t>
      </w:r>
    </w:p>
    <w:p w14:paraId="2AB0A956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</w:t>
      </w:r>
      <w:proofErr w:type="spellStart"/>
      <w:r>
        <w:t>AddPatient</w:t>
      </w:r>
      <w:proofErr w:type="spellEnd"/>
      <w:r>
        <w:t xml:space="preserve"> Cancel button clears/deletes </w:t>
      </w:r>
      <w:proofErr w:type="gramStart"/>
      <w:r>
        <w:t>Patients</w:t>
      </w:r>
      <w:proofErr w:type="gramEnd"/>
      <w:r>
        <w:t xml:space="preserve"> information if Enter New Id contains the Patient ID</w:t>
      </w:r>
    </w:p>
    <w:p w14:paraId="565D05AF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sis Bandages feature does not update Communicate Order Supplies when usage exceeds threshold settings</w:t>
      </w:r>
    </w:p>
    <w:p w14:paraId="49AFE251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sis Cleanser feature does not update Communicate Order Supplies when usage exceeds threshold settings</w:t>
      </w:r>
    </w:p>
    <w:p w14:paraId="7B8A0BCC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atientMenu's</w:t>
      </w:r>
      <w:proofErr w:type="spellEnd"/>
      <w:r>
        <w:t xml:space="preserve"> Diagnosis Tissue feature does not update Communicate Order Supplies when usage exceeds the threshold in settings</w:t>
      </w:r>
    </w:p>
    <w:p w14:paraId="79F39129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ickupTransport</w:t>
      </w:r>
      <w:proofErr w:type="spellEnd"/>
      <w:r>
        <w:t>: The request Supply Drop feature is not implemented</w:t>
      </w:r>
    </w:p>
    <w:p w14:paraId="1014BC12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ickupTransport</w:t>
      </w:r>
      <w:proofErr w:type="spellEnd"/>
      <w:r>
        <w:t>: Request Pickup of Patient feature is not implemented</w:t>
      </w:r>
    </w:p>
    <w:p w14:paraId="067FC0DB" w14:textId="77777777" w:rsidR="0044364F" w:rsidRDefault="0044364F" w:rsidP="0044364F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t>PickupTransport</w:t>
      </w:r>
      <w:proofErr w:type="spellEnd"/>
      <w:r>
        <w:t>: Request Transport Home feature is not implemented</w:t>
      </w:r>
    </w:p>
    <w:p w14:paraId="7273DAB8" w14:textId="77777777" w:rsidR="0044364F" w:rsidRDefault="0044364F" w:rsidP="0044364F">
      <w:pPr>
        <w:pStyle w:val="Heading3"/>
      </w:pPr>
      <w:r>
        <w:lastRenderedPageBreak/>
        <w:t>Bug Report</w:t>
      </w:r>
    </w:p>
    <w:p w14:paraId="619AAAAB" w14:textId="2CF0D5C6" w:rsidR="0044364F" w:rsidRDefault="0044364F" w:rsidP="0044364F">
      <w:pPr>
        <w:pStyle w:val="NormalWeb"/>
      </w:pPr>
      <w:r>
        <w:t xml:space="preserve">Of the five different issues, you will be using </w:t>
      </w:r>
      <w:r w:rsidR="00487C85">
        <w:t>various</w:t>
      </w:r>
      <w:r>
        <w:t xml:space="preserve"> report forms</w:t>
      </w:r>
      <w:r w:rsidR="00487C85">
        <w:t>.</w:t>
      </w:r>
      <w:r>
        <w:t xml:space="preserve"> </w:t>
      </w:r>
      <w:r w:rsidR="00487C85">
        <w:t>For t</w:t>
      </w:r>
      <w:r>
        <w:t>he first three bug reports</w:t>
      </w:r>
      <w:r w:rsidR="00487C85">
        <w:t>,</w:t>
      </w:r>
      <w:r>
        <w:t xml:space="preserve"> you will use your report form from the Teach Discussion. For the 4th and 5th bug report</w:t>
      </w:r>
      <w:r w:rsidR="00487C85">
        <w:t>s,</w:t>
      </w:r>
      <w:r>
        <w:t xml:space="preserve"> you will use a classmate's bug report.   </w:t>
      </w:r>
    </w:p>
    <w:p w14:paraId="05925CA2" w14:textId="77777777" w:rsidR="0044364F" w:rsidRDefault="0044364F" w:rsidP="0044364F">
      <w:pPr>
        <w:pStyle w:val="Heading2"/>
      </w:pPr>
      <w:r>
        <w:t>Reflection</w:t>
      </w:r>
    </w:p>
    <w:p w14:paraId="5AF865A7" w14:textId="77777777" w:rsidR="0044364F" w:rsidRDefault="0044364F" w:rsidP="0044364F">
      <w:pPr>
        <w:pStyle w:val="NormalWeb"/>
      </w:pPr>
      <w:r>
        <w:t>Answer the following questions:</w:t>
      </w:r>
    </w:p>
    <w:p w14:paraId="0660975B" w14:textId="4818033E" w:rsidR="0044364F" w:rsidRDefault="0044364F" w:rsidP="0044364F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>What part of your forms did you find the hardest to fill</w:t>
      </w:r>
      <w:r w:rsidR="00487C85">
        <w:t>-</w:t>
      </w:r>
      <w:r>
        <w:t>in?</w:t>
      </w:r>
    </w:p>
    <w:p w14:paraId="429B2FD0" w14:textId="4D0AF668" w:rsidR="0044364F" w:rsidRDefault="0044364F" w:rsidP="0044364F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What part of your form do you think could be </w:t>
      </w:r>
      <w:proofErr w:type="gramStart"/>
      <w:r>
        <w:t>auto</w:t>
      </w:r>
      <w:r w:rsidR="00487C85">
        <w:t>-</w:t>
      </w:r>
      <w:r>
        <w:t>filled</w:t>
      </w:r>
      <w:proofErr w:type="gramEnd"/>
      <w:r>
        <w:t>? Have preset data?</w:t>
      </w:r>
    </w:p>
    <w:p w14:paraId="5686096A" w14:textId="51B17DA6" w:rsidR="0044364F" w:rsidRDefault="0044364F" w:rsidP="0044364F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>What part of your classmate</w:t>
      </w:r>
      <w:r w:rsidR="00487C85">
        <w:t>'</w:t>
      </w:r>
      <w:r>
        <w:t>s form was the hardest to fill</w:t>
      </w:r>
      <w:r w:rsidR="00487C85">
        <w:t>-</w:t>
      </w:r>
      <w:r>
        <w:t>in? What improvements do you suggest?</w:t>
      </w:r>
    </w:p>
    <w:p w14:paraId="6F2412F4" w14:textId="77777777" w:rsidR="0044364F" w:rsidRDefault="0044364F" w:rsidP="0044364F">
      <w:pPr>
        <w:pStyle w:val="Heading2"/>
      </w:pPr>
      <w:r>
        <w:t>Make it your Own</w:t>
      </w:r>
    </w:p>
    <w:p w14:paraId="55F8069C" w14:textId="77777777" w:rsidR="0044364F" w:rsidRDefault="0044364F" w:rsidP="0044364F">
      <w:pPr>
        <w:pStyle w:val="NormalWeb"/>
      </w:pPr>
      <w:r>
        <w:t>The completion of the core of this assignment is 89%. The assignment needs additional personalized work to achieve 100%.</w:t>
      </w:r>
    </w:p>
    <w:p w14:paraId="27228523" w14:textId="77777777" w:rsidR="0044364F" w:rsidRDefault="0044364F" w:rsidP="0044364F">
      <w:pPr>
        <w:pStyle w:val="NormalWeb"/>
      </w:pPr>
      <w:r>
        <w:t>Find a bug report in the real world. Provide a reference. Answer the following questions:</w:t>
      </w:r>
    </w:p>
    <w:p w14:paraId="725A49DB" w14:textId="77777777" w:rsidR="0044364F" w:rsidRDefault="0044364F" w:rsidP="0044364F">
      <w:pPr>
        <w:numPr>
          <w:ilvl w:val="0"/>
          <w:numId w:val="26"/>
        </w:numPr>
        <w:spacing w:before="100" w:beforeAutospacing="1" w:after="100" w:afterAutospacing="1" w:line="240" w:lineRule="auto"/>
      </w:pPr>
      <w:r>
        <w:t>What fields were you missing?</w:t>
      </w:r>
    </w:p>
    <w:p w14:paraId="0CD054F7" w14:textId="77777777" w:rsidR="0044364F" w:rsidRDefault="0044364F" w:rsidP="0044364F">
      <w:pPr>
        <w:numPr>
          <w:ilvl w:val="0"/>
          <w:numId w:val="26"/>
        </w:numPr>
        <w:spacing w:before="100" w:beforeAutospacing="1" w:after="100" w:afterAutospacing="1" w:line="240" w:lineRule="auto"/>
      </w:pPr>
      <w:r>
        <w:t>What how would you improve the form you found?</w:t>
      </w:r>
    </w:p>
    <w:p w14:paraId="2F584BB1" w14:textId="77777777" w:rsidR="0044364F" w:rsidRDefault="0044364F" w:rsidP="0044364F">
      <w:pPr>
        <w:pStyle w:val="Heading2"/>
      </w:pPr>
      <w:r>
        <w:t>Submission</w:t>
      </w:r>
    </w:p>
    <w:p w14:paraId="695C9579" w14:textId="77777777" w:rsidR="0044364F" w:rsidRDefault="0044364F" w:rsidP="0044364F">
      <w:pPr>
        <w:pStyle w:val="NormalWeb"/>
      </w:pPr>
      <w:r>
        <w:t xml:space="preserve">Make sure that you upload a copy of your document to </w:t>
      </w:r>
      <w:proofErr w:type="spellStart"/>
      <w:r>
        <w:t>iLearn</w:t>
      </w:r>
      <w:proofErr w:type="spellEnd"/>
      <w:r>
        <w:t xml:space="preserve">. Upload your test code. </w:t>
      </w:r>
    </w:p>
    <w:p w14:paraId="1FDF2A6F" w14:textId="77777777" w:rsidR="0044364F" w:rsidRDefault="0044364F" w:rsidP="0044364F">
      <w:pPr>
        <w:pStyle w:val="Heading2"/>
      </w:pPr>
      <w:r>
        <w:t>Rubric</w:t>
      </w:r>
    </w:p>
    <w:p w14:paraId="4F6BB83E" w14:textId="77777777" w:rsidR="0044364F" w:rsidRDefault="0044364F" w:rsidP="0044364F">
      <w:pPr>
        <w:pStyle w:val="NormalWeb"/>
      </w:pPr>
      <w:r>
        <w:t xml:space="preserve">Use the following rubric to help understand the expectation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4"/>
        <w:gridCol w:w="1234"/>
        <w:gridCol w:w="1720"/>
        <w:gridCol w:w="1581"/>
        <w:gridCol w:w="1297"/>
        <w:gridCol w:w="2004"/>
      </w:tblGrid>
      <w:tr w:rsidR="0044364F" w14:paraId="4FE10EAA" w14:textId="77777777" w:rsidTr="004436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880D25" w14:textId="77777777" w:rsidR="0044364F" w:rsidRDefault="004436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86D307C" w14:textId="77777777" w:rsidR="0044364F" w:rsidRDefault="004436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eptional</w:t>
            </w:r>
            <w:r>
              <w:rPr>
                <w:b/>
                <w:bCs/>
              </w:rPr>
              <w:br/>
              <w:t>100%</w:t>
            </w:r>
          </w:p>
        </w:tc>
        <w:tc>
          <w:tcPr>
            <w:tcW w:w="0" w:type="auto"/>
            <w:vAlign w:val="center"/>
            <w:hideMark/>
          </w:tcPr>
          <w:p w14:paraId="3FEA028D" w14:textId="77777777" w:rsidR="0044364F" w:rsidRDefault="004436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ood</w:t>
            </w:r>
            <w:r>
              <w:rPr>
                <w:b/>
                <w:bCs/>
              </w:rPr>
              <w:br/>
              <w:t>90%</w:t>
            </w:r>
          </w:p>
        </w:tc>
        <w:tc>
          <w:tcPr>
            <w:tcW w:w="0" w:type="auto"/>
            <w:vAlign w:val="center"/>
            <w:hideMark/>
          </w:tcPr>
          <w:p w14:paraId="0F70BE95" w14:textId="77777777" w:rsidR="0044364F" w:rsidRDefault="004436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eptable</w:t>
            </w:r>
            <w:r>
              <w:rPr>
                <w:b/>
                <w:bCs/>
              </w:rPr>
              <w:br/>
              <w:t>70%</w:t>
            </w:r>
          </w:p>
        </w:tc>
        <w:tc>
          <w:tcPr>
            <w:tcW w:w="0" w:type="auto"/>
            <w:vAlign w:val="center"/>
            <w:hideMark/>
          </w:tcPr>
          <w:p w14:paraId="734C080F" w14:textId="77777777" w:rsidR="0044364F" w:rsidRDefault="004436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veloping</w:t>
            </w:r>
            <w:r>
              <w:rPr>
                <w:b/>
                <w:bCs/>
              </w:rPr>
              <w:br/>
              <w:t>50%</w:t>
            </w:r>
          </w:p>
        </w:tc>
        <w:tc>
          <w:tcPr>
            <w:tcW w:w="0" w:type="auto"/>
            <w:vAlign w:val="center"/>
            <w:hideMark/>
          </w:tcPr>
          <w:p w14:paraId="46DE0E8D" w14:textId="77777777" w:rsidR="0044364F" w:rsidRDefault="004436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  <w:r>
              <w:rPr>
                <w:b/>
                <w:bCs/>
              </w:rPr>
              <w:br/>
              <w:t>0%</w:t>
            </w:r>
          </w:p>
        </w:tc>
      </w:tr>
      <w:tr w:rsidR="0044364F" w14:paraId="11B4E62F" w14:textId="77777777" w:rsidTr="004436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FC68A0" w14:textId="77777777" w:rsidR="0044364F" w:rsidRDefault="004436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g Reports 80%</w:t>
            </w:r>
          </w:p>
        </w:tc>
        <w:tc>
          <w:tcPr>
            <w:tcW w:w="0" w:type="auto"/>
            <w:vAlign w:val="center"/>
            <w:hideMark/>
          </w:tcPr>
          <w:p w14:paraId="794685EF" w14:textId="77777777" w:rsidR="0044364F" w:rsidRDefault="0044364F">
            <w:r>
              <w:t>Make it your own</w:t>
            </w:r>
          </w:p>
        </w:tc>
        <w:tc>
          <w:tcPr>
            <w:tcW w:w="0" w:type="auto"/>
            <w:vAlign w:val="center"/>
            <w:hideMark/>
          </w:tcPr>
          <w:p w14:paraId="218D0A6D" w14:textId="0403DD3A" w:rsidR="0044364F" w:rsidRDefault="0044364F">
            <w:r>
              <w:t>Reflection is included as a sep</w:t>
            </w:r>
            <w:r w:rsidR="00487C85">
              <w:t>a</w:t>
            </w:r>
            <w:r>
              <w:t>rate document</w:t>
            </w:r>
          </w:p>
        </w:tc>
        <w:tc>
          <w:tcPr>
            <w:tcW w:w="0" w:type="auto"/>
            <w:vAlign w:val="center"/>
            <w:hideMark/>
          </w:tcPr>
          <w:p w14:paraId="3AD5C0F4" w14:textId="77777777" w:rsidR="0044364F" w:rsidRDefault="0044364F">
            <w:r>
              <w:t>5 Bug Reports</w:t>
            </w:r>
          </w:p>
        </w:tc>
        <w:tc>
          <w:tcPr>
            <w:tcW w:w="0" w:type="auto"/>
            <w:vAlign w:val="center"/>
            <w:hideMark/>
          </w:tcPr>
          <w:p w14:paraId="355823D0" w14:textId="4DBBECB3" w:rsidR="0044364F" w:rsidRDefault="0044364F">
            <w:r>
              <w:t xml:space="preserve">Has </w:t>
            </w:r>
            <w:r w:rsidR="00487C85">
              <w:t>two</w:t>
            </w:r>
            <w:r>
              <w:t xml:space="preserve"> or more </w:t>
            </w:r>
            <w:r w:rsidR="00487C85">
              <w:t>significant</w:t>
            </w:r>
            <w:r>
              <w:t xml:space="preserve"> issues</w:t>
            </w:r>
          </w:p>
        </w:tc>
        <w:tc>
          <w:tcPr>
            <w:tcW w:w="0" w:type="auto"/>
            <w:vAlign w:val="center"/>
            <w:hideMark/>
          </w:tcPr>
          <w:p w14:paraId="1162ADDE" w14:textId="77777777" w:rsidR="0044364F" w:rsidRDefault="0044364F">
            <w:r>
              <w:t>No answers to questions</w:t>
            </w:r>
          </w:p>
        </w:tc>
      </w:tr>
      <w:tr w:rsidR="0044364F" w14:paraId="2015BE85" w14:textId="77777777" w:rsidTr="004436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EF45F4" w14:textId="77777777" w:rsidR="0044364F" w:rsidRDefault="004436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fessionalism</w:t>
            </w:r>
            <w:r>
              <w:rPr>
                <w:b/>
                <w:bCs/>
              </w:rPr>
              <w:br/>
              <w:t>10%</w:t>
            </w:r>
          </w:p>
        </w:tc>
        <w:tc>
          <w:tcPr>
            <w:tcW w:w="0" w:type="auto"/>
            <w:vAlign w:val="center"/>
            <w:hideMark/>
          </w:tcPr>
          <w:p w14:paraId="6D5B9A46" w14:textId="77777777" w:rsidR="0044364F" w:rsidRDefault="0044364F">
            <w:r>
              <w:t>Make it your own</w:t>
            </w:r>
          </w:p>
        </w:tc>
        <w:tc>
          <w:tcPr>
            <w:tcW w:w="0" w:type="auto"/>
            <w:vAlign w:val="center"/>
            <w:hideMark/>
          </w:tcPr>
          <w:p w14:paraId="6E3A5A33" w14:textId="77777777" w:rsidR="0044364F" w:rsidRDefault="0044364F">
            <w:r>
              <w:t xml:space="preserve">Properly cited, there are no grammar or </w:t>
            </w:r>
            <w:r>
              <w:lastRenderedPageBreak/>
              <w:t>spelling errors, and the writing style is "professional."</w:t>
            </w:r>
          </w:p>
        </w:tc>
        <w:tc>
          <w:tcPr>
            <w:tcW w:w="0" w:type="auto"/>
            <w:vAlign w:val="center"/>
            <w:hideMark/>
          </w:tcPr>
          <w:p w14:paraId="4FA35096" w14:textId="77777777" w:rsidR="0044364F" w:rsidRDefault="0044364F">
            <w:r>
              <w:lastRenderedPageBreak/>
              <w:t xml:space="preserve">Found an instance of a spelling error, </w:t>
            </w:r>
            <w:r>
              <w:lastRenderedPageBreak/>
              <w:t>grammar error, incomplete citation, overly verbose wording, poor formatting, or poor writing.</w:t>
            </w:r>
          </w:p>
        </w:tc>
        <w:tc>
          <w:tcPr>
            <w:tcW w:w="0" w:type="auto"/>
            <w:vAlign w:val="center"/>
            <w:hideMark/>
          </w:tcPr>
          <w:p w14:paraId="47576049" w14:textId="77777777" w:rsidR="0044364F" w:rsidRDefault="0044364F">
            <w:r>
              <w:lastRenderedPageBreak/>
              <w:t xml:space="preserve">A citation is missing where one is </w:t>
            </w:r>
            <w:r>
              <w:lastRenderedPageBreak/>
              <w:t>needed (plagiarism alert!).</w:t>
            </w:r>
          </w:p>
        </w:tc>
        <w:tc>
          <w:tcPr>
            <w:tcW w:w="0" w:type="auto"/>
            <w:vAlign w:val="center"/>
            <w:hideMark/>
          </w:tcPr>
          <w:p w14:paraId="7E15A988" w14:textId="77777777" w:rsidR="0044364F" w:rsidRDefault="0044364F">
            <w:r>
              <w:lastRenderedPageBreak/>
              <w:t xml:space="preserve">Gross spelling/grammar errors or other </w:t>
            </w:r>
            <w:r>
              <w:lastRenderedPageBreak/>
              <w:t>aspects of the writing that make the paper difficult to read.</w:t>
            </w:r>
          </w:p>
        </w:tc>
      </w:tr>
      <w:tr w:rsidR="0044364F" w14:paraId="5BBD1766" w14:textId="77777777" w:rsidTr="004436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3AAE62" w14:textId="77777777" w:rsidR="0044364F" w:rsidRDefault="004436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itations</w:t>
            </w:r>
            <w:r>
              <w:rPr>
                <w:b/>
                <w:bCs/>
              </w:rPr>
              <w:br/>
              <w:t>10%</w:t>
            </w:r>
          </w:p>
        </w:tc>
        <w:tc>
          <w:tcPr>
            <w:tcW w:w="0" w:type="auto"/>
            <w:vAlign w:val="center"/>
            <w:hideMark/>
          </w:tcPr>
          <w:p w14:paraId="4F40DD09" w14:textId="77777777" w:rsidR="0044364F" w:rsidRDefault="0044364F">
            <w:r>
              <w:t>One of the citations is a primary source</w:t>
            </w:r>
          </w:p>
        </w:tc>
        <w:tc>
          <w:tcPr>
            <w:tcW w:w="0" w:type="auto"/>
            <w:vAlign w:val="center"/>
            <w:hideMark/>
          </w:tcPr>
          <w:p w14:paraId="066C90CB" w14:textId="77777777" w:rsidR="0044364F" w:rsidRDefault="0044364F">
            <w:r>
              <w:t>Contains 3-4 citations other than the reading.</w:t>
            </w:r>
          </w:p>
        </w:tc>
        <w:tc>
          <w:tcPr>
            <w:tcW w:w="0" w:type="auto"/>
            <w:vAlign w:val="center"/>
            <w:hideMark/>
          </w:tcPr>
          <w:p w14:paraId="0DFB6C27" w14:textId="77777777" w:rsidR="0044364F" w:rsidRDefault="0044364F">
            <w:r>
              <w:t>Contains 1-2 more citations other than the reading</w:t>
            </w:r>
          </w:p>
        </w:tc>
        <w:tc>
          <w:tcPr>
            <w:tcW w:w="0" w:type="auto"/>
            <w:vAlign w:val="center"/>
            <w:hideMark/>
          </w:tcPr>
          <w:p w14:paraId="0170D4AF" w14:textId="77777777" w:rsidR="0044364F" w:rsidRDefault="0044364F">
            <w:r>
              <w:t>Contains citations from the reading</w:t>
            </w:r>
          </w:p>
        </w:tc>
        <w:tc>
          <w:tcPr>
            <w:tcW w:w="0" w:type="auto"/>
            <w:vAlign w:val="center"/>
            <w:hideMark/>
          </w:tcPr>
          <w:p w14:paraId="609C001C" w14:textId="77777777" w:rsidR="0044364F" w:rsidRDefault="0044364F">
            <w:r>
              <w:t>No Citations</w:t>
            </w:r>
          </w:p>
        </w:tc>
      </w:tr>
    </w:tbl>
    <w:p w14:paraId="275B8EC6" w14:textId="77777777" w:rsidR="000A793A" w:rsidRDefault="000A793A"/>
    <w:sectPr w:rsidR="000A79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1CD6"/>
    <w:multiLevelType w:val="multilevel"/>
    <w:tmpl w:val="F38C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0B558C"/>
    <w:multiLevelType w:val="multilevel"/>
    <w:tmpl w:val="5E4E3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777D92"/>
    <w:multiLevelType w:val="multilevel"/>
    <w:tmpl w:val="5A82C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4F39BF"/>
    <w:multiLevelType w:val="multilevel"/>
    <w:tmpl w:val="0FAA3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AC7647"/>
    <w:multiLevelType w:val="multilevel"/>
    <w:tmpl w:val="B748C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BB3803"/>
    <w:multiLevelType w:val="multilevel"/>
    <w:tmpl w:val="EEE08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55644C"/>
    <w:multiLevelType w:val="multilevel"/>
    <w:tmpl w:val="F6B65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2D0706"/>
    <w:multiLevelType w:val="multilevel"/>
    <w:tmpl w:val="5F585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053DC2"/>
    <w:multiLevelType w:val="multilevel"/>
    <w:tmpl w:val="DA48A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E03EFC"/>
    <w:multiLevelType w:val="multilevel"/>
    <w:tmpl w:val="0ABAF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846264"/>
    <w:multiLevelType w:val="multilevel"/>
    <w:tmpl w:val="A6128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F6124D"/>
    <w:multiLevelType w:val="multilevel"/>
    <w:tmpl w:val="A9140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D939E2"/>
    <w:multiLevelType w:val="multilevel"/>
    <w:tmpl w:val="BC688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043FF4"/>
    <w:multiLevelType w:val="multilevel"/>
    <w:tmpl w:val="7E20E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9A5412"/>
    <w:multiLevelType w:val="multilevel"/>
    <w:tmpl w:val="1B4EE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C03C37"/>
    <w:multiLevelType w:val="multilevel"/>
    <w:tmpl w:val="7D62B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243820"/>
    <w:multiLevelType w:val="multilevel"/>
    <w:tmpl w:val="E05A8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DA3DBB"/>
    <w:multiLevelType w:val="multilevel"/>
    <w:tmpl w:val="BF06B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0504C89"/>
    <w:multiLevelType w:val="multilevel"/>
    <w:tmpl w:val="AC7A5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753055"/>
    <w:multiLevelType w:val="multilevel"/>
    <w:tmpl w:val="DABE2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CB0C6C"/>
    <w:multiLevelType w:val="multilevel"/>
    <w:tmpl w:val="5B8C9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F72413"/>
    <w:multiLevelType w:val="multilevel"/>
    <w:tmpl w:val="4B8CC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827242"/>
    <w:multiLevelType w:val="multilevel"/>
    <w:tmpl w:val="215E8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9F6342"/>
    <w:multiLevelType w:val="multilevel"/>
    <w:tmpl w:val="4826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8F499E"/>
    <w:multiLevelType w:val="multilevel"/>
    <w:tmpl w:val="F2A2E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6753364"/>
    <w:multiLevelType w:val="multilevel"/>
    <w:tmpl w:val="9C9C7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A9003C"/>
    <w:multiLevelType w:val="multilevel"/>
    <w:tmpl w:val="51E8B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13"/>
  </w:num>
  <w:num w:numId="3">
    <w:abstractNumId w:val="26"/>
  </w:num>
  <w:num w:numId="4">
    <w:abstractNumId w:val="11"/>
  </w:num>
  <w:num w:numId="5">
    <w:abstractNumId w:val="25"/>
  </w:num>
  <w:num w:numId="6">
    <w:abstractNumId w:val="14"/>
  </w:num>
  <w:num w:numId="7">
    <w:abstractNumId w:val="6"/>
  </w:num>
  <w:num w:numId="8">
    <w:abstractNumId w:val="2"/>
  </w:num>
  <w:num w:numId="9">
    <w:abstractNumId w:val="12"/>
  </w:num>
  <w:num w:numId="10">
    <w:abstractNumId w:val="1"/>
  </w:num>
  <w:num w:numId="11">
    <w:abstractNumId w:val="22"/>
  </w:num>
  <w:num w:numId="12">
    <w:abstractNumId w:val="4"/>
  </w:num>
  <w:num w:numId="13">
    <w:abstractNumId w:val="23"/>
  </w:num>
  <w:num w:numId="14">
    <w:abstractNumId w:val="24"/>
  </w:num>
  <w:num w:numId="15">
    <w:abstractNumId w:val="5"/>
  </w:num>
  <w:num w:numId="16">
    <w:abstractNumId w:val="3"/>
  </w:num>
  <w:num w:numId="17">
    <w:abstractNumId w:val="9"/>
  </w:num>
  <w:num w:numId="18">
    <w:abstractNumId w:val="19"/>
  </w:num>
  <w:num w:numId="19">
    <w:abstractNumId w:val="18"/>
  </w:num>
  <w:num w:numId="20">
    <w:abstractNumId w:val="17"/>
  </w:num>
  <w:num w:numId="21">
    <w:abstractNumId w:val="21"/>
  </w:num>
  <w:num w:numId="22">
    <w:abstractNumId w:val="7"/>
  </w:num>
  <w:num w:numId="23">
    <w:abstractNumId w:val="16"/>
  </w:num>
  <w:num w:numId="24">
    <w:abstractNumId w:val="10"/>
  </w:num>
  <w:num w:numId="25">
    <w:abstractNumId w:val="8"/>
  </w:num>
  <w:num w:numId="26">
    <w:abstractNumId w:val="0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zSyNDAwMjU3NDRR0lEKTi0uzszPAykwqwUACSbeISwAAAA="/>
  </w:docVars>
  <w:rsids>
    <w:rsidRoot w:val="00CC5941"/>
    <w:rsid w:val="00010EB9"/>
    <w:rsid w:val="00054E9B"/>
    <w:rsid w:val="000A793A"/>
    <w:rsid w:val="00115874"/>
    <w:rsid w:val="00177FDD"/>
    <w:rsid w:val="001B16C1"/>
    <w:rsid w:val="0028659D"/>
    <w:rsid w:val="0044364F"/>
    <w:rsid w:val="004523A0"/>
    <w:rsid w:val="00487C85"/>
    <w:rsid w:val="004942C0"/>
    <w:rsid w:val="004B55E1"/>
    <w:rsid w:val="005B0F30"/>
    <w:rsid w:val="005D5FB1"/>
    <w:rsid w:val="00603946"/>
    <w:rsid w:val="006200B8"/>
    <w:rsid w:val="006D68C5"/>
    <w:rsid w:val="0084017B"/>
    <w:rsid w:val="00A05668"/>
    <w:rsid w:val="00A600AD"/>
    <w:rsid w:val="00BD49C4"/>
    <w:rsid w:val="00CC5941"/>
    <w:rsid w:val="00E90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CE8B0"/>
  <w15:chartTrackingRefBased/>
  <w15:docId w15:val="{48620A1E-A384-4C85-A525-519E1FC69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587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1587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0F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87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1587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1158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5874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B0F3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2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6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2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3206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7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yui-cse.github.io/cse270-course/Labs/DrMobi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yui-cse.github.io/cse270-course/Labs/DrMobil.html" TargetMode="External"/><Relationship Id="rId5" Type="http://schemas.openxmlformats.org/officeDocument/2006/relationships/hyperlink" Target="https://webmailbyui-my.sharepoint.com/personal/wac3_byui_edu/Documents/GitHub/cse270-course/Reading/Reading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9</Pages>
  <Words>1634</Words>
  <Characters>9317</Characters>
  <Application>Microsoft Office Word</Application>
  <DocSecurity>0</DocSecurity>
  <Lines>77</Lines>
  <Paragraphs>21</Paragraphs>
  <ScaleCrop>false</ScaleCrop>
  <Company/>
  <LinksUpToDate>false</LinksUpToDate>
  <CharactersWithSpaces>10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Clements, William</cp:lastModifiedBy>
  <cp:revision>22</cp:revision>
  <dcterms:created xsi:type="dcterms:W3CDTF">2021-04-07T14:27:00Z</dcterms:created>
  <dcterms:modified xsi:type="dcterms:W3CDTF">2021-06-02T22:44:00Z</dcterms:modified>
</cp:coreProperties>
</file>